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EC757E9" w14:textId="2050F968" w:rsidR="001039DE" w:rsidRDefault="009C6C51" w:rsidP="00BB255C">
      <w:pPr>
        <w:spacing w:line="48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Research Topic and Questions</w:t>
      </w:r>
    </w:p>
    <w:p w14:paraId="3A86DD59" w14:textId="54DE9585" w:rsidR="00BD50A3" w:rsidRDefault="009C6C51" w:rsidP="00BB255C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C6C51">
        <w:rPr>
          <w:rFonts w:ascii="Times New Roman" w:hAnsi="Times New Roman" w:cs="Times New Roman"/>
          <w:sz w:val="24"/>
          <w:szCs w:val="24"/>
        </w:rPr>
        <w:t xml:space="preserve">What is the history behind the Backwards Long </w:t>
      </w:r>
      <w:proofErr w:type="gramStart"/>
      <w:r w:rsidRPr="009C6C51">
        <w:rPr>
          <w:rFonts w:ascii="Times New Roman" w:hAnsi="Times New Roman" w:cs="Times New Roman"/>
          <w:sz w:val="24"/>
          <w:szCs w:val="24"/>
        </w:rPr>
        <w:t>Jump</w:t>
      </w:r>
      <w:r w:rsidR="00BD50A3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="00BD50A3">
        <w:rPr>
          <w:rFonts w:ascii="Times New Roman" w:hAnsi="Times New Roman" w:cs="Times New Roman"/>
          <w:sz w:val="24"/>
          <w:szCs w:val="24"/>
        </w:rPr>
        <w:t>BLJ)</w:t>
      </w:r>
      <w:r w:rsidRPr="009C6C51">
        <w:rPr>
          <w:rFonts w:ascii="Times New Roman" w:hAnsi="Times New Roman" w:cs="Times New Roman"/>
          <w:sz w:val="24"/>
          <w:szCs w:val="24"/>
        </w:rPr>
        <w:t xml:space="preserve"> in Super Mario 64, and what effect did it have on the </w:t>
      </w:r>
      <w:proofErr w:type="spellStart"/>
      <w:r w:rsidRPr="009C6C51">
        <w:rPr>
          <w:rFonts w:ascii="Times New Roman" w:hAnsi="Times New Roman" w:cs="Times New Roman"/>
          <w:sz w:val="24"/>
          <w:szCs w:val="24"/>
        </w:rPr>
        <w:t>speedrunning</w:t>
      </w:r>
      <w:proofErr w:type="spellEnd"/>
      <w:r w:rsidRPr="009C6C51">
        <w:rPr>
          <w:rFonts w:ascii="Times New Roman" w:hAnsi="Times New Roman" w:cs="Times New Roman"/>
          <w:sz w:val="24"/>
          <w:szCs w:val="24"/>
        </w:rPr>
        <w:t xml:space="preserve"> community?</w:t>
      </w:r>
    </w:p>
    <w:p w14:paraId="1FE56208" w14:textId="0860330C" w:rsidR="00BD50A3" w:rsidRPr="00BB255C" w:rsidRDefault="00BD50A3" w:rsidP="00BB255C">
      <w:pPr>
        <w:spacing w:line="480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BB255C">
        <w:rPr>
          <w:rFonts w:ascii="Times New Roman" w:hAnsi="Times New Roman" w:cs="Times New Roman"/>
          <w:sz w:val="24"/>
          <w:szCs w:val="24"/>
          <w:u w:val="single"/>
        </w:rPr>
        <w:t>Further Questions:</w:t>
      </w:r>
    </w:p>
    <w:p w14:paraId="6D9313F2" w14:textId="0B87D4E0" w:rsidR="00BD50A3" w:rsidRDefault="00BD50A3" w:rsidP="00BB255C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at was the first recorded BLJ?</w:t>
      </w:r>
    </w:p>
    <w:p w14:paraId="74FE428E" w14:textId="2CC61A73" w:rsidR="00BD50A3" w:rsidRDefault="00BD50A3" w:rsidP="00BB255C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How does this technique work in conjunction with other </w:t>
      </w:r>
      <w:proofErr w:type="spellStart"/>
      <w:r>
        <w:rPr>
          <w:rFonts w:ascii="Times New Roman" w:hAnsi="Times New Roman" w:cs="Times New Roman"/>
          <w:sz w:val="24"/>
          <w:szCs w:val="24"/>
        </w:rPr>
        <w:t>speedrunni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techniques such as QPU alignment and </w:t>
      </w:r>
      <w:proofErr w:type="spellStart"/>
      <w:r>
        <w:rPr>
          <w:rFonts w:ascii="Times New Roman" w:hAnsi="Times New Roman" w:cs="Times New Roman"/>
          <w:sz w:val="24"/>
          <w:szCs w:val="24"/>
        </w:rPr>
        <w:t>hyperspeed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building?</w:t>
      </w:r>
    </w:p>
    <w:p w14:paraId="32EE4B4B" w14:textId="77777777" w:rsidR="00BD50A3" w:rsidRDefault="00BD50A3" w:rsidP="00BB255C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hat types of </w:t>
      </w:r>
      <w:proofErr w:type="spellStart"/>
      <w:r>
        <w:rPr>
          <w:rFonts w:ascii="Times New Roman" w:hAnsi="Times New Roman" w:cs="Times New Roman"/>
          <w:sz w:val="24"/>
          <w:szCs w:val="24"/>
        </w:rPr>
        <w:t>speedrun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have been made possible due to this technique?</w:t>
      </w:r>
    </w:p>
    <w:p w14:paraId="5512B3D7" w14:textId="7E20DA10" w:rsidR="00BD50A3" w:rsidRDefault="00BD50A3" w:rsidP="00BB255C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as this technique broken into the general awareness of the average “gamer?”</w:t>
      </w:r>
    </w:p>
    <w:p w14:paraId="23C7F9AC" w14:textId="0D905148" w:rsidR="00703CF7" w:rsidRDefault="00703CF7" w:rsidP="00BB255C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5DD3487A" w14:textId="77777777" w:rsidR="00BB255C" w:rsidRDefault="00BB255C" w:rsidP="00BB255C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1A0BBF70" w14:textId="6AE0E762" w:rsidR="006F622B" w:rsidRDefault="006F622B" w:rsidP="00BB255C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BB255C">
        <w:rPr>
          <w:rFonts w:ascii="Times New Roman" w:hAnsi="Times New Roman" w:cs="Times New Roman"/>
          <w:sz w:val="24"/>
          <w:szCs w:val="24"/>
          <w:u w:val="single"/>
        </w:rPr>
        <w:t>Plan B Question</w:t>
      </w:r>
      <w:r w:rsidR="00BB255C">
        <w:rPr>
          <w:rFonts w:ascii="Times New Roman" w:hAnsi="Times New Roman" w:cs="Times New Roman"/>
          <w:sz w:val="24"/>
          <w:szCs w:val="24"/>
          <w:u w:val="single"/>
        </w:rPr>
        <w:t xml:space="preserve"> (</w:t>
      </w:r>
      <w:r>
        <w:rPr>
          <w:rFonts w:ascii="Times New Roman" w:hAnsi="Times New Roman" w:cs="Times New Roman"/>
          <w:sz w:val="24"/>
          <w:szCs w:val="24"/>
        </w:rPr>
        <w:t xml:space="preserve">in case the previous question gets rejected </w:t>
      </w:r>
      <w:r w:rsidR="00BB255C">
        <w:rPr>
          <w:rFonts w:ascii="Times New Roman" w:hAnsi="Times New Roman" w:cs="Times New Roman"/>
          <w:sz w:val="24"/>
          <w:szCs w:val="24"/>
        </w:rPr>
        <w:t>though</w:t>
      </w:r>
      <w:r>
        <w:rPr>
          <w:rFonts w:ascii="Times New Roman" w:hAnsi="Times New Roman" w:cs="Times New Roman"/>
          <w:sz w:val="24"/>
          <w:szCs w:val="24"/>
        </w:rPr>
        <w:t xml:space="preserve"> I </w:t>
      </w:r>
      <w:r w:rsidR="00BB255C">
        <w:rPr>
          <w:rFonts w:ascii="Times New Roman" w:hAnsi="Times New Roman" w:cs="Times New Roman"/>
          <w:sz w:val="24"/>
          <w:szCs w:val="24"/>
        </w:rPr>
        <w:t>really</w:t>
      </w:r>
      <w:r>
        <w:rPr>
          <w:rFonts w:ascii="Times New Roman" w:hAnsi="Times New Roman" w:cs="Times New Roman"/>
          <w:sz w:val="24"/>
          <w:szCs w:val="24"/>
        </w:rPr>
        <w:t xml:space="preserve"> hope it doesn’t):</w:t>
      </w:r>
    </w:p>
    <w:p w14:paraId="7F930479" w14:textId="2AE890CF" w:rsidR="006F622B" w:rsidRDefault="006F622B" w:rsidP="00BB255C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How has the new influx of investors due to apps like Robinhood and </w:t>
      </w:r>
      <w:proofErr w:type="spellStart"/>
      <w:r>
        <w:rPr>
          <w:rFonts w:ascii="Times New Roman" w:hAnsi="Times New Roman" w:cs="Times New Roman"/>
          <w:sz w:val="24"/>
          <w:szCs w:val="24"/>
        </w:rPr>
        <w:t>Webul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ffected the American Stock Market?</w:t>
      </w:r>
    </w:p>
    <w:p w14:paraId="44661980" w14:textId="32B37620" w:rsidR="006F622B" w:rsidRPr="00BB255C" w:rsidRDefault="006F622B" w:rsidP="00BB255C">
      <w:pPr>
        <w:spacing w:line="480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BB255C">
        <w:rPr>
          <w:rFonts w:ascii="Times New Roman" w:hAnsi="Times New Roman" w:cs="Times New Roman"/>
          <w:sz w:val="24"/>
          <w:szCs w:val="24"/>
          <w:u w:val="single"/>
        </w:rPr>
        <w:t>Further Questions:</w:t>
      </w:r>
    </w:p>
    <w:p w14:paraId="29C768F1" w14:textId="11D86EA7" w:rsidR="006F622B" w:rsidRDefault="006F622B" w:rsidP="00BB255C">
      <w:pPr>
        <w:pStyle w:val="ListParagraph"/>
        <w:numPr>
          <w:ilvl w:val="0"/>
          <w:numId w:val="2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ow is $0 commission trading achieved?</w:t>
      </w:r>
    </w:p>
    <w:p w14:paraId="3719B6E3" w14:textId="3B15066E" w:rsidR="006F622B" w:rsidRDefault="006F622B" w:rsidP="00BB255C">
      <w:pPr>
        <w:pStyle w:val="ListParagraph"/>
        <w:numPr>
          <w:ilvl w:val="0"/>
          <w:numId w:val="2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at has been the general trend of the market since these apps were released?</w:t>
      </w:r>
    </w:p>
    <w:p w14:paraId="30A48A8B" w14:textId="13971A9F" w:rsidR="006F622B" w:rsidRDefault="006F622B" w:rsidP="00BB255C">
      <w:pPr>
        <w:pStyle w:val="ListParagraph"/>
        <w:numPr>
          <w:ilvl w:val="0"/>
          <w:numId w:val="2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hich of these apps was the “first” </w:t>
      </w:r>
      <w:r w:rsidR="00703CF7">
        <w:rPr>
          <w:rFonts w:ascii="Times New Roman" w:hAnsi="Times New Roman" w:cs="Times New Roman"/>
          <w:sz w:val="24"/>
          <w:szCs w:val="24"/>
        </w:rPr>
        <w:t>to incite the idea that “anyone can trade?”</w:t>
      </w:r>
    </w:p>
    <w:p w14:paraId="4EFF30CA" w14:textId="7DFA1576" w:rsidR="009C6C51" w:rsidRPr="00BB255C" w:rsidRDefault="00703CF7" w:rsidP="00BB255C">
      <w:pPr>
        <w:pStyle w:val="ListParagraph"/>
        <w:numPr>
          <w:ilvl w:val="0"/>
          <w:numId w:val="2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as “options trading” also been impacted by these apps?</w:t>
      </w:r>
      <w:bookmarkStart w:id="0" w:name="_GoBack"/>
      <w:bookmarkEnd w:id="0"/>
    </w:p>
    <w:sectPr w:rsidR="009C6C51" w:rsidRPr="00BB255C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B0C25F6" w14:textId="77777777" w:rsidR="001740A5" w:rsidRDefault="001740A5" w:rsidP="00BB255C">
      <w:pPr>
        <w:spacing w:after="0" w:line="240" w:lineRule="auto"/>
      </w:pPr>
      <w:r>
        <w:separator/>
      </w:r>
    </w:p>
  </w:endnote>
  <w:endnote w:type="continuationSeparator" w:id="0">
    <w:p w14:paraId="3B259691" w14:textId="77777777" w:rsidR="001740A5" w:rsidRDefault="001740A5" w:rsidP="00BB255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4C58463" w14:textId="77777777" w:rsidR="001740A5" w:rsidRDefault="001740A5" w:rsidP="00BB255C">
      <w:pPr>
        <w:spacing w:after="0" w:line="240" w:lineRule="auto"/>
      </w:pPr>
      <w:r>
        <w:separator/>
      </w:r>
    </w:p>
  </w:footnote>
  <w:footnote w:type="continuationSeparator" w:id="0">
    <w:p w14:paraId="5FEA8E6B" w14:textId="77777777" w:rsidR="001740A5" w:rsidRDefault="001740A5" w:rsidP="00BB255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37A893" w14:textId="006D5B57" w:rsidR="00BB255C" w:rsidRPr="00BB255C" w:rsidRDefault="00BB255C" w:rsidP="00BB255C">
    <w:pPr>
      <w:pStyle w:val="Header"/>
      <w:spacing w:line="480" w:lineRule="auto"/>
      <w:jc w:val="right"/>
      <w:rPr>
        <w:rFonts w:ascii="Times New Roman" w:hAnsi="Times New Roman" w:cs="Times New Roman"/>
        <w:sz w:val="24"/>
        <w:szCs w:val="24"/>
      </w:rPr>
    </w:pPr>
    <w:r w:rsidRPr="00BB255C">
      <w:rPr>
        <w:rFonts w:ascii="Times New Roman" w:hAnsi="Times New Roman" w:cs="Times New Roman"/>
        <w:sz w:val="24"/>
        <w:szCs w:val="24"/>
      </w:rPr>
      <w:t>Carlos Lopez</w:t>
    </w:r>
  </w:p>
  <w:p w14:paraId="7E55D4C5" w14:textId="2E7E6B67" w:rsidR="00BB255C" w:rsidRPr="00BB255C" w:rsidRDefault="00BB255C" w:rsidP="00BB255C">
    <w:pPr>
      <w:pStyle w:val="Header"/>
      <w:spacing w:line="480" w:lineRule="auto"/>
      <w:jc w:val="right"/>
      <w:rPr>
        <w:rFonts w:ascii="Times New Roman" w:hAnsi="Times New Roman" w:cs="Times New Roman"/>
        <w:sz w:val="24"/>
        <w:szCs w:val="24"/>
      </w:rPr>
    </w:pPr>
    <w:r w:rsidRPr="00BB255C">
      <w:rPr>
        <w:rFonts w:ascii="Times New Roman" w:hAnsi="Times New Roman" w:cs="Times New Roman"/>
        <w:sz w:val="24"/>
        <w:szCs w:val="24"/>
      </w:rPr>
      <w:t>2/14/202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2F20916"/>
    <w:multiLevelType w:val="hybridMultilevel"/>
    <w:tmpl w:val="884A27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2105AF3"/>
    <w:multiLevelType w:val="hybridMultilevel"/>
    <w:tmpl w:val="CAAA54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UwtzQyMDExszSyMDdS0lEKTi0uzszPAykwqgUAbHotdCwAAAA="/>
  </w:docVars>
  <w:rsids>
    <w:rsidRoot w:val="009C6C51"/>
    <w:rsid w:val="001039DE"/>
    <w:rsid w:val="001740A5"/>
    <w:rsid w:val="006F622B"/>
    <w:rsid w:val="00703CF7"/>
    <w:rsid w:val="009C6C51"/>
    <w:rsid w:val="00BB255C"/>
    <w:rsid w:val="00BD50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8CC989"/>
  <w15:chartTrackingRefBased/>
  <w15:docId w15:val="{0872C55D-588F-45AE-9176-1B0A8C3E2D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D50A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B25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B255C"/>
  </w:style>
  <w:style w:type="paragraph" w:styleId="Footer">
    <w:name w:val="footer"/>
    <w:basedOn w:val="Normal"/>
    <w:link w:val="FooterChar"/>
    <w:uiPriority w:val="99"/>
    <w:unhideWhenUsed/>
    <w:rsid w:val="00BB25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B255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1</Pages>
  <Words>144</Words>
  <Characters>82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los A. Lopez Padilla</dc:creator>
  <cp:keywords/>
  <dc:description/>
  <cp:lastModifiedBy>Carlos A. Lopez Padilla</cp:lastModifiedBy>
  <cp:revision>2</cp:revision>
  <dcterms:created xsi:type="dcterms:W3CDTF">2020-02-11T07:20:00Z</dcterms:created>
  <dcterms:modified xsi:type="dcterms:W3CDTF">2020-02-11T08:04:00Z</dcterms:modified>
</cp:coreProperties>
</file>